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0E6B" w:rsidRDefault="00C40E6B" w:rsidP="00C40E6B">
      <w:pPr>
        <w:bidi/>
        <w:jc w:val="both"/>
        <w:rPr>
          <w:rFonts w:cs="B Nazanin"/>
          <w:i/>
          <w:sz w:val="28"/>
          <w:szCs w:val="28"/>
          <w:lang w:bidi="fa-IR"/>
        </w:rPr>
      </w:pPr>
      <w:bookmarkStart w:id="0" w:name="_GoBack"/>
      <w:bookmarkEnd w:id="0"/>
      <w:r>
        <w:rPr>
          <w:rFonts w:cs="B Nazanin" w:hint="cs"/>
          <w:i/>
          <w:sz w:val="28"/>
          <w:szCs w:val="28"/>
          <w:rtl/>
          <w:lang w:bidi="fa-IR"/>
        </w:rPr>
        <w:t>1- ساده</w:t>
      </w:r>
    </w:p>
    <w:p w:rsidR="00C40E6B" w:rsidRDefault="00C40E6B" w:rsidP="00C40E6B">
      <w:pPr>
        <w:bidi/>
        <w:jc w:val="both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i/>
          <w:sz w:val="28"/>
          <w:szCs w:val="28"/>
          <w:rtl/>
          <w:lang w:bidi="fa-IR"/>
        </w:rPr>
        <w:t xml:space="preserve">منبع: </w:t>
      </w:r>
      <w:r>
        <w:rPr>
          <w:rFonts w:cs="B Nazanin" w:hint="cs"/>
          <w:sz w:val="28"/>
          <w:szCs w:val="28"/>
          <w:rtl/>
          <w:lang w:bidi="fa-IR"/>
        </w:rPr>
        <w:t>کتاب ریاضی دهم، فصل چهارم، بخش یک- کتاب خیلی سبز، سوال 662</w:t>
      </w:r>
    </w:p>
    <w:p w:rsidR="00C40E6B" w:rsidRDefault="00C40E6B" w:rsidP="00C40E6B">
      <w:pPr>
        <w:bidi/>
        <w:jc w:val="both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گزینه 1 صحیح است. قضیه قیثاغورس در مثلث قائم الزاویه را می نویسیم:</w:t>
      </w:r>
    </w:p>
    <w:p w:rsidR="00C40E6B" w:rsidRDefault="00C40E6B" w:rsidP="00C40E6B">
      <w:pPr>
        <w:bidi/>
        <w:jc w:val="both"/>
        <w:rPr>
          <w:rFonts w:cs="B Nazanin" w:hint="cs"/>
          <w:i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B Nazanin" w:hint="cs"/>
              <w:sz w:val="28"/>
              <w:szCs w:val="28"/>
              <w:rtl/>
              <w:lang w:bidi="fa-IR"/>
            </w:rPr>
            <m:t>قیثاغورس قضیه:</m:t>
          </m:r>
          <m:r>
            <m:rPr>
              <m:sty m:val="p"/>
            </m:rP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(x+4)</m:t>
              </m:r>
            </m:e>
            <m:sup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(x+2)</m:t>
              </m:r>
            </m:e>
            <m:sup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(x+3)</m:t>
              </m:r>
            </m:e>
            <m:sup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</m:oMath>
      </m:oMathPara>
    </w:p>
    <w:p w:rsidR="00C40E6B" w:rsidRDefault="00C40E6B" w:rsidP="00C40E6B">
      <w:pPr>
        <w:bidi/>
        <w:jc w:val="both"/>
        <w:rPr>
          <w:rFonts w:eastAsiaTheme="minorEastAsia" w:cs="B Nazanin" w:hint="cs"/>
          <w:sz w:val="28"/>
          <w:szCs w:val="28"/>
          <w:rtl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8x+16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4x+4+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6x+9</m:t>
          </m:r>
        </m:oMath>
      </m:oMathPara>
    </w:p>
    <w:p w:rsidR="00C40E6B" w:rsidRDefault="00C40E6B" w:rsidP="00C40E6B">
      <w:pPr>
        <w:bidi/>
        <w:jc w:val="both"/>
        <w:rPr>
          <w:rFonts w:eastAsiaTheme="minorEastAsia" w:cs="B Nazanin" w:hint="cs"/>
          <w:sz w:val="28"/>
          <w:szCs w:val="28"/>
          <w:rtl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8x+16=2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10x+13</m:t>
          </m:r>
        </m:oMath>
      </m:oMathPara>
    </w:p>
    <w:p w:rsidR="00C40E6B" w:rsidRDefault="00C40E6B" w:rsidP="00C40E6B">
      <w:pPr>
        <w:bidi/>
        <w:jc w:val="both"/>
        <w:rPr>
          <w:rFonts w:eastAsiaTheme="minorEastAsia" w:cs="B Nazanin" w:hint="cs"/>
          <w:sz w:val="28"/>
          <w:szCs w:val="28"/>
          <w:rtl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2x-3=0→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  <w:lang w:bidi="fa-IR"/>
                    </w:rPr>
                    <m:t>x=1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B Nazanin" w:hint="cs"/>
                      <w:sz w:val="28"/>
                      <w:szCs w:val="28"/>
                      <w:rtl/>
                      <w:lang w:bidi="fa-IR"/>
                    </w:rPr>
                    <m:t>ق.ق</m:t>
                  </m:r>
                </m:e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  <w:lang w:bidi="fa-IR"/>
                    </w:rPr>
                    <m:t>x=-3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B Nazanin" w:hint="cs"/>
                      <w:sz w:val="28"/>
                      <w:szCs w:val="28"/>
                      <w:rtl/>
                      <w:lang w:bidi="fa-IR"/>
                    </w:rPr>
                    <m:t>ق.ق.غ</m:t>
                  </m:r>
                </m:e>
              </m:eqArr>
            </m:e>
          </m:d>
        </m:oMath>
      </m:oMathPara>
    </w:p>
    <w:p w:rsidR="00C40E6B" w:rsidRDefault="00C40E6B" w:rsidP="00C40E6B">
      <w:pPr>
        <w:bidi/>
        <w:jc w:val="both"/>
        <w:rPr>
          <w:rFonts w:eastAsiaTheme="minorEastAsia" w:cs="B Nazanin" w:hint="cs"/>
          <w:i/>
          <w:sz w:val="28"/>
          <w:szCs w:val="28"/>
          <w:rtl/>
          <w:lang w:bidi="fa-IR"/>
        </w:rPr>
      </w:pPr>
      <m:oMathPara>
        <m:oMath>
          <m:box>
            <m:boxPr>
              <m:opEmu m:val="1"/>
              <m:ctrlPr>
                <w:rPr>
                  <w:rFonts w:ascii="Cambria Math" w:eastAsiaTheme="minorEastAsia" w:hAnsi="Cambria Math" w:cs="B Nazanin"/>
                  <w:sz w:val="28"/>
                  <w:szCs w:val="28"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</m:ctrlPr>
                </m:groupChrP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  <w:lang w:bidi="fa-IR"/>
                    </w:rPr>
                    <m:t>x=1</m:t>
                  </m:r>
                </m:e>
              </m:groupChr>
            </m:e>
          </m:box>
          <m:r>
            <m:rPr>
              <m:sty m:val="p"/>
            </m:rPr>
            <w:rPr>
              <w:rFonts w:ascii="Cambria Math" w:eastAsiaTheme="minorEastAsia" w:hAnsi="Cambria Math" w:cs="B Nazanin" w:hint="cs"/>
              <w:sz w:val="28"/>
              <w:szCs w:val="28"/>
              <w:rtl/>
              <w:lang w:bidi="fa-IR"/>
            </w:rPr>
            <m:t>مثلث مساحت:</m:t>
          </m:r>
          <m:r>
            <m:rPr>
              <m:sty m:val="p"/>
            </m:rP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 xml:space="preserve"> 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x+2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x+3</m:t>
              </m:r>
            </m:e>
          </m:d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1+2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1+3</m:t>
              </m:r>
            </m:e>
          </m:d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=6</m:t>
          </m:r>
        </m:oMath>
      </m:oMathPara>
    </w:p>
    <w:p w:rsidR="006D26AA" w:rsidRDefault="006D26AA"/>
    <w:sectPr w:rsidR="006D26AA" w:rsidSect="001C4C95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AxIGRmbmBkaWpko6SsGpxcWZ+XkgBYa1AK71GG8sAAAA"/>
  </w:docVars>
  <w:rsids>
    <w:rsidRoot w:val="00FF361C"/>
    <w:rsid w:val="001C4C95"/>
    <w:rsid w:val="006D26AA"/>
    <w:rsid w:val="00C40E6B"/>
    <w:rsid w:val="00FF3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1B36FB71-7064-4A3A-AE34-88E4C8A0B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0E6B"/>
    <w:pPr>
      <w:spacing w:after="200" w:line="276" w:lineRule="auto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323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 shari</dc:creator>
  <cp:keywords/>
  <dc:description/>
  <cp:lastModifiedBy>reza shari</cp:lastModifiedBy>
  <cp:revision>2</cp:revision>
  <dcterms:created xsi:type="dcterms:W3CDTF">2019-04-26T14:19:00Z</dcterms:created>
  <dcterms:modified xsi:type="dcterms:W3CDTF">2019-04-26T14:20:00Z</dcterms:modified>
</cp:coreProperties>
</file>